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51158" w:rsidRPr="00651158" w:rsidRDefault="00651158" w:rsidP="00651158">
      <w:pPr>
        <w:shd w:val="clear" w:color="auto" w:fill="FFFFFF"/>
        <w:spacing w:after="300" w:line="240" w:lineRule="auto"/>
        <w:jc w:val="center"/>
        <w:rPr>
          <w:rFonts w:ascii="Helvetica" w:eastAsia="Times New Roman" w:hAnsi="Helvetica" w:cs="Helvetica"/>
          <w:b/>
          <w:color w:val="29303B"/>
          <w:sz w:val="27"/>
          <w:szCs w:val="27"/>
          <w:lang w:eastAsia="en-IN"/>
        </w:rPr>
      </w:pPr>
      <w:r w:rsidRPr="00651158">
        <w:rPr>
          <w:rFonts w:ascii="Helvetica" w:eastAsia="Times New Roman" w:hAnsi="Helvetica" w:cs="Helvetica"/>
          <w:b/>
          <w:color w:val="29303B"/>
          <w:sz w:val="27"/>
          <w:szCs w:val="27"/>
          <w:highlight w:val="green"/>
          <w:lang w:eastAsia="en-IN"/>
        </w:rPr>
        <w:t>Model Selection</w:t>
      </w:r>
    </w:p>
    <w:p w:rsidR="00651158" w:rsidRPr="00651158" w:rsidRDefault="00651158" w:rsidP="00651158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  <w:r w:rsidRPr="00651158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>After we built our Machine Learning models, some questions remained unanswered:</w:t>
      </w:r>
    </w:p>
    <w:p w:rsidR="00651158" w:rsidRPr="00651158" w:rsidRDefault="00651158" w:rsidP="00651158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</w:pPr>
      <w:r w:rsidRPr="00651158"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  <w:t xml:space="preserve">How to deal with the bias variance </w:t>
      </w:r>
      <w:proofErr w:type="spellStart"/>
      <w:r w:rsidRPr="00651158"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  <w:t>tradeoff</w:t>
      </w:r>
      <w:proofErr w:type="spellEnd"/>
      <w:r w:rsidRPr="00651158"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  <w:t xml:space="preserve"> when building a model and evaluating its </w:t>
      </w:r>
      <w:proofErr w:type="gramStart"/>
      <w:r w:rsidRPr="00651158"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  <w:t>performance ?</w:t>
      </w:r>
      <w:proofErr w:type="gramEnd"/>
    </w:p>
    <w:p w:rsidR="00651158" w:rsidRPr="00651158" w:rsidRDefault="00651158" w:rsidP="00651158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</w:pPr>
      <w:r w:rsidRPr="00651158"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  <w:t xml:space="preserve">How to choose the optimal values for the </w:t>
      </w:r>
      <w:proofErr w:type="spellStart"/>
      <w:r w:rsidRPr="00651158"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  <w:t>hyperparameters</w:t>
      </w:r>
      <w:proofErr w:type="spellEnd"/>
      <w:r w:rsidRPr="00651158"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  <w:t xml:space="preserve"> (the parameters that are not learned</w:t>
      </w:r>
      <w:proofErr w:type="gramStart"/>
      <w:r w:rsidRPr="00651158"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  <w:t>) ?</w:t>
      </w:r>
      <w:proofErr w:type="gramEnd"/>
    </w:p>
    <w:p w:rsidR="00651158" w:rsidRPr="00651158" w:rsidRDefault="00651158" w:rsidP="00651158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</w:pPr>
      <w:r w:rsidRPr="00651158"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  <w:t xml:space="preserve">How to find the most appropriate Machine Learning model for my business </w:t>
      </w:r>
      <w:proofErr w:type="gramStart"/>
      <w:r w:rsidRPr="00651158"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  <w:t>problem ?</w:t>
      </w:r>
      <w:proofErr w:type="gramEnd"/>
    </w:p>
    <w:p w:rsidR="00651158" w:rsidRPr="00651158" w:rsidRDefault="00651158" w:rsidP="00651158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  <w:r w:rsidRPr="00651158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>In this part we will answer these questions thanks to Model Selection techniques including:</w:t>
      </w:r>
      <w:bookmarkStart w:id="0" w:name="_GoBack"/>
      <w:bookmarkEnd w:id="0"/>
    </w:p>
    <w:p w:rsidR="00651158" w:rsidRPr="00651158" w:rsidRDefault="00651158" w:rsidP="00651158">
      <w:pPr>
        <w:numPr>
          <w:ilvl w:val="0"/>
          <w:numId w:val="2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</w:pPr>
      <w:r w:rsidRPr="00651158"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  <w:t>k-Fold Cross Validation</w:t>
      </w:r>
    </w:p>
    <w:p w:rsidR="00651158" w:rsidRPr="00651158" w:rsidRDefault="00651158" w:rsidP="00651158">
      <w:pPr>
        <w:numPr>
          <w:ilvl w:val="0"/>
          <w:numId w:val="2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</w:pPr>
      <w:r w:rsidRPr="00651158"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  <w:t>Grid Search</w:t>
      </w:r>
    </w:p>
    <w:p w:rsidR="00651158" w:rsidRPr="00651158" w:rsidRDefault="00651158" w:rsidP="00651158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  <w:r w:rsidRPr="00651158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 xml:space="preserve">Eventually we will finish this course by a last bonus section included in this part, dedicated to one of the most powerful Machine Learning </w:t>
      </w:r>
      <w:proofErr w:type="gramStart"/>
      <w:r w:rsidRPr="00651158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>model, that</w:t>
      </w:r>
      <w:proofErr w:type="gramEnd"/>
      <w:r w:rsidRPr="00651158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 xml:space="preserve"> has become more and more popular: </w:t>
      </w:r>
      <w:proofErr w:type="spellStart"/>
      <w:r w:rsidRPr="00651158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>XGBoost</w:t>
      </w:r>
      <w:proofErr w:type="spellEnd"/>
      <w:r w:rsidRPr="00651158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>.</w:t>
      </w:r>
    </w:p>
    <w:p w:rsidR="00651158" w:rsidRPr="00651158" w:rsidRDefault="00651158" w:rsidP="00651158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</w:p>
    <w:p w:rsidR="00651158" w:rsidRPr="00651158" w:rsidRDefault="00651158" w:rsidP="00651158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  <w:r w:rsidRPr="00651158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>Enjoy Machine Learning!</w:t>
      </w:r>
    </w:p>
    <w:p w:rsidR="00846843" w:rsidRDefault="00846843"/>
    <w:sectPr w:rsidR="008468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DFF40BB"/>
    <w:multiLevelType w:val="multilevel"/>
    <w:tmpl w:val="FF203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5E5F2C50"/>
    <w:multiLevelType w:val="multilevel"/>
    <w:tmpl w:val="4DA657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2BBKWhiYm5hYmJko6SsGpxcWZ+XkgBYa1AN+WrPssAAAA"/>
  </w:docVars>
  <w:rsids>
    <w:rsidRoot w:val="00A60D46"/>
    <w:rsid w:val="00651158"/>
    <w:rsid w:val="007D2C8B"/>
    <w:rsid w:val="00846843"/>
    <w:rsid w:val="00A60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13B478D-C4EB-4E3A-A77F-233E6FB30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511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8511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07</Words>
  <Characters>6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_PC</dc:creator>
  <cp:keywords/>
  <dc:description/>
  <cp:lastModifiedBy>ARJUN_PC</cp:lastModifiedBy>
  <cp:revision>2</cp:revision>
  <dcterms:created xsi:type="dcterms:W3CDTF">2018-10-19T03:04:00Z</dcterms:created>
  <dcterms:modified xsi:type="dcterms:W3CDTF">2018-10-19T03:44:00Z</dcterms:modified>
</cp:coreProperties>
</file>